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p>
    <w:bookmarkStart w:id="20" w:name="Xe23718c2706f5e0298c24700023637621aa5a5b"/>
    <w:p>
      <w:pPr>
        <w:pStyle w:val="Heading1"/>
      </w:pPr>
      <w:r>
        <w:t xml:space="preserve">Cover Letter for Meteorologist Position in Australia Melbourne</w:t>
      </w:r>
    </w:p>
    <w:p>
      <w:pPr>
        <w:pStyle w:val="FirstParagraph"/>
      </w:pPr>
      <w:r>
        <w:t xml:space="preserve">Dear [Hiring Manager's Name],</w:t>
      </w:r>
    </w:p>
    <w:p>
      <w:pPr>
        <w:pStyle w:val="BodyText"/>
      </w:pPr>
      <w:r>
        <w:t xml:space="preserve">I am writing to express my enthusiastic interest in the Meteorologist position at [Employer's Name] in Australia Melbourne. As a dedicated and experienced meteorologist with a passion for understanding weather patterns, climate dynamics, and the critical role of accurate forecasting in safeguarding communities, I am eager to contribute my expertise to your organization. Australia Melbourne, with its unique climatic conditions and growing demand for reliable weather services, represents an ideal setting for me to apply my skills while advancing the field of meteorology.</w:t>
      </w:r>
    </w:p>
    <w:p>
      <w:pPr>
        <w:pStyle w:val="BodyText"/>
      </w:pPr>
      <w:r>
        <w:t xml:space="preserve">Over the past [X years], I have developed a comprehensive understanding of meteorological science through both academic training and hands-on experience. My journey began with a [Bachelor’s/Master’s/Doctorate] in Meteorology from [University Name], where I focused on atmospheric physics, climate modeling, and data analysis. This foundation has equipped me with the technical expertise to interpret complex weather systems, predict short-term and long-term weather events, and communicate findings effectively to diverse audiences.</w:t>
      </w:r>
    </w:p>
    <w:p>
      <w:pPr>
        <w:pStyle w:val="BodyText"/>
      </w:pPr>
      <w:r>
        <w:t xml:space="preserve">As a professional meteorologist in Australia Melbourne, I have consistently prioritized precision and reliability in my work. The region’s dynamic climate—marked by its coastal proximity, seasonal variability, and increasing frequency of extreme weather events—demands a nuanced approach to forecasting. My experience in analyzing local weather patterns has allowed me to provide actionable insights for industries such as agriculture, aviation, and emergency management. For instance, during the [specific event or project], I collaborated with local authorities to develop early warning systems for severe storms, which helped minimize risks and ensure public safety.</w:t>
      </w:r>
    </w:p>
    <w:p>
      <w:pPr>
        <w:pStyle w:val="BodyText"/>
      </w:pPr>
      <w:r>
        <w:t xml:space="preserve">Australia Melbourne’s unique geographical position makes it a hub for meteorological innovation. The city’s exposure to both tropical and temperate weather systems creates opportunities for cutting-edge research and community engagement. I have actively participated in initiatives aimed at improving climate resilience, such as [specific project or program], where I utilized advanced satellite data and numerical weather prediction models to enhance forecast accuracy. These experiences have reinforced my commitment to leveraging technology and science to address real-world challenges.</w:t>
      </w:r>
    </w:p>
    <w:p>
      <w:pPr>
        <w:pStyle w:val="BodyText"/>
      </w:pPr>
      <w:r>
        <w:t xml:space="preserve">One of my core strengths is my ability to translate complex meteorological data into clear, accessible information for the public. In a region like Australia Melbourne, where weather can significantly impact daily life—from outdoor events to infrastructure planning—effective communication is paramount. I have experience working with media outlets and community organizations to deliver timely weather updates, ensuring that residents are well-informed and prepared for changing conditions. This skill aligns with [Employer's Name]’s mission to provide reliable meteorological services that empower individuals and businesses.</w:t>
      </w:r>
    </w:p>
    <w:p>
      <w:pPr>
        <w:pStyle w:val="BodyText"/>
      </w:pPr>
      <w:r>
        <w:t xml:space="preserve">Furthermore, my work in Australia Melbourne has exposed me to the challenges posed by climate change. The increasing frequency of heatwaves, bushfires, and flooding requires meteorologists to adopt a proactive approach to risk assessment and mitigation. I have participated in workshops and research projects focused on climate adaptation strategies, which have deepened my understanding of how meteorological science intersects with environmental sustainability. I am confident that my background in this area would allow me to contribute meaningfully to [Employer's Name]’s efforts in addressing the long-term impacts of climate change.</w:t>
      </w:r>
    </w:p>
    <w:p>
      <w:pPr>
        <w:pStyle w:val="BodyText"/>
      </w:pPr>
      <w:r>
        <w:t xml:space="preserve">What excites me most about the opportunity at [Employer's Name] is the chance to work within a dynamic and forward-thinking organization. Australia Melbourne is a city that values innovation and resilience, and I am eager to collaborate with a team that shares these principles. My goal as a meteorologist is not only to provide accurate forecasts but also to foster a deeper public understanding of weather phenomena and their implications for the environment. I believe my technical expertise, combined with my passion for education and community outreach, would make me an asset to your team.</w:t>
      </w:r>
    </w:p>
    <w:p>
      <w:pPr>
        <w:pStyle w:val="BodyText"/>
      </w:pPr>
      <w:r>
        <w:t xml:space="preserve">Throughout my career, I have remained committed to continuous learning and professional development. I regularly attend meteorological conferences, such as [specific conference or organization], where I stay updated on the latest advancements in weather modeling, climate science, and data visualization techniques. This dedication ensures that I can offer the most current and reliable information to those who rely on my work.</w:t>
      </w:r>
    </w:p>
    <w:p>
      <w:pPr>
        <w:pStyle w:val="BodyText"/>
      </w:pPr>
      <w:r>
        <w:t xml:space="preserve">In conclusion, I am enthusiastic about the possibility of joining [Employer's Name] as a meteorologist in Australia Melbourne. My background in meteorological science, combined with my hands-on experience in this region, positions me to contribute effectively to your organization’s goals. I am eager to bring my skills in forecasting, communication, and climate research to support [Employer's Name]’s mission of delivering excellence in weather services.</w:t>
      </w:r>
    </w:p>
    <w:p>
      <w:pPr>
        <w:pStyle w:val="BodyText"/>
      </w:pPr>
      <w:r>
        <w:t xml:space="preserve">Thank you for considering my application. I would welcome the opportunity to discuss how my qualifications align with the needs of your team. Please feel free to contact me at [Your Phone Number] or [Your Email Address] at your earliest convenience. I look forward to the possibility of contributing to the continued success of [Employer's Name] in Australia Melbourn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dc:title>
  <dc:creator/>
  <cp:keywords/>
  <dcterms:created xsi:type="dcterms:W3CDTF">2026-07-23T21:59:37Z</dcterms:created>
  <dcterms:modified xsi:type="dcterms:W3CDTF">2026-07-23T21:59:37Z</dcterms:modified>
</cp:coreProperties>
</file>

<file path=docProps/custom.xml><?xml version="1.0" encoding="utf-8"?>
<Properties xmlns="http://schemas.openxmlformats.org/officeDocument/2006/custom-properties" xmlns:vt="http://schemas.openxmlformats.org/officeDocument/2006/docPropsVTypes"/>
</file>